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b216041</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e03cb384-b85d-42f7-a7d5-9ce958bb2c36"/>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52:50Z</dcterms:created>
  <dcterms:modified xsi:type="dcterms:W3CDTF">2023-06-24T19: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